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E6508EA" w14:textId="07A90F69" w:rsidR="00C56B0C" w:rsidRDefault="004F38DF">
      <w:pPr>
        <w:rPr>
          <w:sz w:val="16"/>
          <w:szCs w:val="16"/>
        </w:rPr>
      </w:pPr>
      <w:r>
        <w:rPr>
          <w:sz w:val="16"/>
          <w:szCs w:val="16"/>
        </w:rPr>
        <w:t xml:space="preserve">Main </w:t>
      </w:r>
      <w:r w:rsidR="00C56B0C">
        <w:rPr>
          <w:sz w:val="16"/>
          <w:szCs w:val="16"/>
        </w:rPr>
        <w:t>Character List:</w:t>
      </w:r>
    </w:p>
    <w:p w14:paraId="4BA3D65B" w14:textId="77777777" w:rsidR="00C56B0C" w:rsidRDefault="00C56B0C">
      <w:pPr>
        <w:rPr>
          <w:sz w:val="16"/>
          <w:szCs w:val="16"/>
        </w:rPr>
      </w:pPr>
    </w:p>
    <w:p w14:paraId="677DE630" w14:textId="1DF6B626" w:rsidR="00C56B0C" w:rsidRDefault="00C56B0C">
      <w:pPr>
        <w:rPr>
          <w:sz w:val="16"/>
          <w:szCs w:val="16"/>
        </w:rPr>
      </w:pPr>
      <w:r>
        <w:rPr>
          <w:sz w:val="16"/>
          <w:szCs w:val="16"/>
        </w:rPr>
        <w:t>Aiden Blackbird – Protagonist</w:t>
      </w:r>
      <w:r w:rsidR="002253A8">
        <w:rPr>
          <w:sz w:val="16"/>
          <w:szCs w:val="16"/>
        </w:rPr>
        <w:t xml:space="preserve"> (Futuristic suits still)</w:t>
      </w:r>
    </w:p>
    <w:p w14:paraId="0B9FEFC9" w14:textId="7C56CBB8" w:rsidR="00C56B0C" w:rsidRDefault="00C56B0C">
      <w:pPr>
        <w:rPr>
          <w:sz w:val="16"/>
          <w:szCs w:val="16"/>
        </w:rPr>
      </w:pPr>
      <w:r>
        <w:rPr>
          <w:sz w:val="16"/>
          <w:szCs w:val="16"/>
        </w:rPr>
        <w:t>Ethan Hunter – Protagonist</w:t>
      </w:r>
    </w:p>
    <w:p w14:paraId="7C41296B" w14:textId="77777777" w:rsidR="00C56B0C" w:rsidRDefault="00C56B0C">
      <w:pPr>
        <w:rPr>
          <w:sz w:val="16"/>
          <w:szCs w:val="16"/>
        </w:rPr>
      </w:pPr>
    </w:p>
    <w:p w14:paraId="642444C2" w14:textId="58956C3B" w:rsidR="00F02BC1" w:rsidRDefault="00F02BC1">
      <w:pPr>
        <w:rPr>
          <w:sz w:val="16"/>
          <w:szCs w:val="16"/>
        </w:rPr>
      </w:pPr>
      <w:r>
        <w:rPr>
          <w:sz w:val="16"/>
          <w:szCs w:val="16"/>
        </w:rPr>
        <w:t xml:space="preserve">Notes about the story : </w:t>
      </w:r>
    </w:p>
    <w:p w14:paraId="5E6EB7FE" w14:textId="3BE928E6" w:rsidR="00F02BC1" w:rsidRDefault="00F02BC1" w:rsidP="00F02BC1">
      <w:pPr>
        <w:pStyle w:val="ListParagraph"/>
        <w:numPr>
          <w:ilvl w:val="0"/>
          <w:numId w:val="1"/>
        </w:numPr>
        <w:rPr>
          <w:sz w:val="16"/>
          <w:szCs w:val="16"/>
        </w:rPr>
      </w:pPr>
      <w:r>
        <w:rPr>
          <w:sz w:val="16"/>
          <w:szCs w:val="16"/>
        </w:rPr>
        <w:t>The game will be in third person to build a better emotional connection with the player and the audience</w:t>
      </w:r>
    </w:p>
    <w:p w14:paraId="2398E72B" w14:textId="6228BA2E" w:rsidR="00F02BC1" w:rsidRDefault="00F02BC1" w:rsidP="00F02BC1">
      <w:pPr>
        <w:pStyle w:val="ListParagraph"/>
        <w:numPr>
          <w:ilvl w:val="0"/>
          <w:numId w:val="1"/>
        </w:numPr>
        <w:rPr>
          <w:sz w:val="16"/>
          <w:szCs w:val="16"/>
        </w:rPr>
      </w:pPr>
      <w:r>
        <w:rPr>
          <w:sz w:val="16"/>
          <w:szCs w:val="16"/>
        </w:rPr>
        <w:t>The story will not be explained upfront to the audience, instead the story will be conveyed through flashes of memory, for example the audience will not know that they as children killed Destiny but it will be shown in some memories (where the player doesn’t have control)</w:t>
      </w:r>
    </w:p>
    <w:p w14:paraId="48AAF93F" w14:textId="477A4E18" w:rsidR="00F02BC1" w:rsidRDefault="00F02BC1" w:rsidP="00F02BC1">
      <w:pPr>
        <w:pStyle w:val="ListParagraph"/>
        <w:numPr>
          <w:ilvl w:val="0"/>
          <w:numId w:val="1"/>
        </w:numPr>
        <w:rPr>
          <w:sz w:val="16"/>
          <w:szCs w:val="16"/>
        </w:rPr>
      </w:pPr>
      <w:r>
        <w:rPr>
          <w:sz w:val="16"/>
          <w:szCs w:val="16"/>
        </w:rPr>
        <w:t>I am ditching the old story because it is too controlling, I want free roam, with the ability to play and finish the story…e</w:t>
      </w:r>
    </w:p>
    <w:p w14:paraId="733B5D61" w14:textId="433CEDA8" w:rsidR="00F02BC1" w:rsidRDefault="00F02BC1" w:rsidP="00F02BC1">
      <w:pPr>
        <w:pStyle w:val="ListParagraph"/>
        <w:numPr>
          <w:ilvl w:val="1"/>
          <w:numId w:val="1"/>
        </w:numPr>
        <w:rPr>
          <w:sz w:val="16"/>
          <w:szCs w:val="16"/>
        </w:rPr>
      </w:pPr>
      <w:r>
        <w:rPr>
          <w:sz w:val="16"/>
          <w:szCs w:val="16"/>
        </w:rPr>
        <w:t xml:space="preserve">The story will consist of: </w:t>
      </w:r>
    </w:p>
    <w:p w14:paraId="3A12D24D" w14:textId="53D898D4" w:rsidR="00F02BC1" w:rsidRDefault="00F02BC1" w:rsidP="00F02BC1">
      <w:pPr>
        <w:pStyle w:val="ListParagraph"/>
        <w:numPr>
          <w:ilvl w:val="2"/>
          <w:numId w:val="1"/>
        </w:numPr>
        <w:rPr>
          <w:sz w:val="16"/>
          <w:szCs w:val="16"/>
        </w:rPr>
      </w:pPr>
      <w:r>
        <w:rPr>
          <w:sz w:val="16"/>
          <w:szCs w:val="16"/>
        </w:rPr>
        <w:t>Survival</w:t>
      </w:r>
    </w:p>
    <w:p w14:paraId="3A185DF0" w14:textId="3E6F091F" w:rsidR="00F02BC1" w:rsidRDefault="00F02BC1" w:rsidP="00F02BC1">
      <w:pPr>
        <w:pStyle w:val="ListParagraph"/>
        <w:numPr>
          <w:ilvl w:val="2"/>
          <w:numId w:val="1"/>
        </w:numPr>
        <w:rPr>
          <w:sz w:val="16"/>
          <w:szCs w:val="16"/>
        </w:rPr>
      </w:pPr>
      <w:r>
        <w:rPr>
          <w:sz w:val="16"/>
          <w:szCs w:val="16"/>
        </w:rPr>
        <w:t>Stealth</w:t>
      </w:r>
    </w:p>
    <w:p w14:paraId="75180409" w14:textId="60AD2B96" w:rsidR="00F2472B" w:rsidRDefault="00F02BC1" w:rsidP="00F2472B">
      <w:pPr>
        <w:pStyle w:val="ListParagraph"/>
        <w:numPr>
          <w:ilvl w:val="2"/>
          <w:numId w:val="1"/>
        </w:numPr>
        <w:rPr>
          <w:sz w:val="16"/>
          <w:szCs w:val="16"/>
        </w:rPr>
      </w:pPr>
      <w:r>
        <w:rPr>
          <w:sz w:val="16"/>
          <w:szCs w:val="16"/>
        </w:rPr>
        <w:t>Combat</w:t>
      </w:r>
    </w:p>
    <w:p w14:paraId="0F7DE31E" w14:textId="2FB1FFFC" w:rsidR="00B325E2" w:rsidRDefault="00B325E2" w:rsidP="00B325E2">
      <w:pPr>
        <w:pStyle w:val="ListParagraph"/>
        <w:numPr>
          <w:ilvl w:val="2"/>
          <w:numId w:val="1"/>
        </w:numPr>
        <w:rPr>
          <w:sz w:val="16"/>
          <w:szCs w:val="16"/>
        </w:rPr>
      </w:pPr>
      <w:r>
        <w:rPr>
          <w:sz w:val="16"/>
          <w:szCs w:val="16"/>
        </w:rPr>
        <w:t>Caring for Friend</w:t>
      </w:r>
    </w:p>
    <w:p w14:paraId="5AB641F5" w14:textId="2119E14F" w:rsidR="00B325E2" w:rsidRDefault="00B325E2" w:rsidP="00B325E2">
      <w:pPr>
        <w:pStyle w:val="ListParagraph"/>
        <w:numPr>
          <w:ilvl w:val="2"/>
          <w:numId w:val="1"/>
        </w:numPr>
        <w:rPr>
          <w:sz w:val="16"/>
          <w:szCs w:val="16"/>
        </w:rPr>
      </w:pPr>
      <w:r>
        <w:rPr>
          <w:sz w:val="16"/>
          <w:szCs w:val="16"/>
        </w:rPr>
        <w:t>Mystery</w:t>
      </w:r>
    </w:p>
    <w:p w14:paraId="49DD461F" w14:textId="77777777" w:rsidR="007F1396" w:rsidRPr="007F1396" w:rsidRDefault="007F1396" w:rsidP="007F1396">
      <w:pPr>
        <w:rPr>
          <w:sz w:val="16"/>
          <w:szCs w:val="16"/>
        </w:rPr>
      </w:pPr>
    </w:p>
    <w:p w14:paraId="1D0D44EC" w14:textId="2B99E46F" w:rsidR="00B325E2" w:rsidRDefault="007F1396" w:rsidP="00B325E2">
      <w:pPr>
        <w:rPr>
          <w:sz w:val="16"/>
          <w:szCs w:val="16"/>
        </w:rPr>
      </w:pPr>
      <w:r>
        <w:rPr>
          <w:sz w:val="16"/>
          <w:szCs w:val="16"/>
        </w:rPr>
        <w:t xml:space="preserve">We need a mystery in the forest, so the player can solve it w/ free reign of the movement and flow of the story : </w:t>
      </w:r>
    </w:p>
    <w:p w14:paraId="23058DE5" w14:textId="77777777" w:rsidR="00627757" w:rsidRDefault="00627757" w:rsidP="00B325E2">
      <w:pPr>
        <w:rPr>
          <w:sz w:val="16"/>
          <w:szCs w:val="16"/>
        </w:rPr>
      </w:pPr>
    </w:p>
    <w:p w14:paraId="010B208C" w14:textId="7AFC198F" w:rsidR="00B83492" w:rsidRDefault="00B83492" w:rsidP="006A005B">
      <w:pPr>
        <w:outlineLvl w:val="0"/>
        <w:rPr>
          <w:sz w:val="16"/>
          <w:szCs w:val="16"/>
        </w:rPr>
      </w:pPr>
      <w:r>
        <w:rPr>
          <w:sz w:val="16"/>
          <w:szCs w:val="16"/>
        </w:rPr>
        <w:t>Okay we work backwards, what do I want inside the story?</w:t>
      </w:r>
    </w:p>
    <w:p w14:paraId="346D797D" w14:textId="77E81CC4" w:rsidR="00B83492" w:rsidRDefault="00B83492" w:rsidP="00B83492">
      <w:pPr>
        <w:pStyle w:val="ListParagraph"/>
        <w:numPr>
          <w:ilvl w:val="0"/>
          <w:numId w:val="1"/>
        </w:numPr>
        <w:rPr>
          <w:sz w:val="16"/>
          <w:szCs w:val="16"/>
        </w:rPr>
      </w:pPr>
      <w:r>
        <w:rPr>
          <w:sz w:val="16"/>
          <w:szCs w:val="16"/>
        </w:rPr>
        <w:t>Friend gets hurt, care for him and protect him</w:t>
      </w:r>
    </w:p>
    <w:p w14:paraId="6E77759E" w14:textId="26FB43C2" w:rsidR="00B83492" w:rsidRDefault="00B83492" w:rsidP="00B83492">
      <w:pPr>
        <w:pStyle w:val="ListParagraph"/>
        <w:numPr>
          <w:ilvl w:val="0"/>
          <w:numId w:val="1"/>
        </w:numPr>
        <w:rPr>
          <w:sz w:val="16"/>
          <w:szCs w:val="16"/>
        </w:rPr>
      </w:pPr>
      <w:r>
        <w:rPr>
          <w:sz w:val="16"/>
          <w:szCs w:val="16"/>
        </w:rPr>
        <w:t xml:space="preserve">Prison Escape </w:t>
      </w:r>
    </w:p>
    <w:p w14:paraId="1EA47A79" w14:textId="47ECD0B2" w:rsidR="00B83492" w:rsidRDefault="00B83492" w:rsidP="00B83492">
      <w:pPr>
        <w:pStyle w:val="ListParagraph"/>
        <w:numPr>
          <w:ilvl w:val="0"/>
          <w:numId w:val="1"/>
        </w:numPr>
        <w:rPr>
          <w:sz w:val="16"/>
          <w:szCs w:val="16"/>
        </w:rPr>
      </w:pPr>
      <w:r>
        <w:rPr>
          <w:sz w:val="16"/>
          <w:szCs w:val="16"/>
        </w:rPr>
        <w:t>Stealth and Fantasy</w:t>
      </w:r>
    </w:p>
    <w:p w14:paraId="10632E1D" w14:textId="77777777" w:rsidR="00B83492" w:rsidRDefault="00B83492" w:rsidP="00B83492">
      <w:pPr>
        <w:rPr>
          <w:sz w:val="16"/>
          <w:szCs w:val="16"/>
        </w:rPr>
      </w:pPr>
    </w:p>
    <w:p w14:paraId="7B0688CF" w14:textId="72FFDC45" w:rsidR="00B83492" w:rsidRDefault="00B83492" w:rsidP="00B83492">
      <w:pPr>
        <w:rPr>
          <w:sz w:val="16"/>
          <w:szCs w:val="16"/>
        </w:rPr>
      </w:pPr>
      <w:r>
        <w:rPr>
          <w:sz w:val="16"/>
          <w:szCs w:val="16"/>
        </w:rPr>
        <w:t xml:space="preserve">Idea #01 – </w:t>
      </w:r>
    </w:p>
    <w:p w14:paraId="117B2BBA" w14:textId="77777777" w:rsidR="00737385" w:rsidRDefault="00737385" w:rsidP="00B83492">
      <w:pPr>
        <w:rPr>
          <w:sz w:val="16"/>
          <w:szCs w:val="16"/>
        </w:rPr>
      </w:pPr>
    </w:p>
    <w:p w14:paraId="1807D18B" w14:textId="39F0D0A9" w:rsidR="00161F27" w:rsidRDefault="00161F27" w:rsidP="00B83492">
      <w:pPr>
        <w:rPr>
          <w:sz w:val="16"/>
          <w:szCs w:val="16"/>
        </w:rPr>
      </w:pPr>
      <w:r>
        <w:rPr>
          <w:sz w:val="16"/>
          <w:szCs w:val="16"/>
        </w:rPr>
        <w:t>Ideas – You don’t know what the package is and you get it delivered to your doorstep ( you live in a watch tower ) and you are told to deliver at all costs. Friend is not evil here and you take it and try and figure out what it is and realise it is a bomb which is to be delivered to your own control headquarters.</w:t>
      </w:r>
    </w:p>
    <w:p w14:paraId="6681BE48" w14:textId="7E053773" w:rsidR="00161F27" w:rsidRDefault="00161F27" w:rsidP="00161F27">
      <w:pPr>
        <w:rPr>
          <w:sz w:val="16"/>
          <w:szCs w:val="16"/>
        </w:rPr>
      </w:pPr>
    </w:p>
    <w:p w14:paraId="4B07057C" w14:textId="676A3671" w:rsidR="006A005B" w:rsidRDefault="006A005B" w:rsidP="00161F27">
      <w:pPr>
        <w:rPr>
          <w:sz w:val="16"/>
          <w:szCs w:val="16"/>
        </w:rPr>
      </w:pPr>
      <w:r>
        <w:rPr>
          <w:sz w:val="16"/>
          <w:szCs w:val="16"/>
        </w:rPr>
        <w:t xml:space="preserve">Idea #02 - </w:t>
      </w:r>
    </w:p>
    <w:p w14:paraId="0112244B" w14:textId="7E53A371" w:rsidR="00161F27" w:rsidRDefault="00161F27" w:rsidP="00161F27">
      <w:pPr>
        <w:rPr>
          <w:sz w:val="16"/>
          <w:szCs w:val="16"/>
        </w:rPr>
      </w:pPr>
      <w:r>
        <w:rPr>
          <w:sz w:val="16"/>
          <w:szCs w:val="16"/>
        </w:rPr>
        <w:t>You live in a watch tower, you are a special op agent along with your friend (futuristic still w/ fantasy) and you are told to infiltrate an enemy base and deliver a bomb</w:t>
      </w:r>
      <w:r w:rsidR="00EE6E4F">
        <w:rPr>
          <w:sz w:val="16"/>
          <w:szCs w:val="16"/>
        </w:rPr>
        <w:t xml:space="preserve"> (not a normal bomb a fantasy based atomic bomb) </w:t>
      </w:r>
      <w:r>
        <w:rPr>
          <w:sz w:val="16"/>
          <w:szCs w:val="16"/>
        </w:rPr>
        <w:t xml:space="preserve">, because you are on the border of the war lines being the final watch towers. Along the way you face a great deal of perils for both yourself and your friend but both of you are sworn to your army and will do anything to plant the bomb but you also take care of your friend if he gets injured. You have to take the long way around through a major landscape (designed after the </w:t>
      </w:r>
      <w:r w:rsidR="00EE6E4F">
        <w:rPr>
          <w:sz w:val="16"/>
          <w:szCs w:val="16"/>
        </w:rPr>
        <w:t>maroon bells) and other scene routes. There are enemy forces planted the entire way + other rouge groups, scavengers and futuristic enemies + fantastical bosses stopping you from reaching your destination.</w:t>
      </w:r>
    </w:p>
    <w:p w14:paraId="3007088B" w14:textId="77777777" w:rsidR="00161F27" w:rsidRPr="00161F27" w:rsidRDefault="00161F27" w:rsidP="00161F27">
      <w:pPr>
        <w:rPr>
          <w:sz w:val="16"/>
          <w:szCs w:val="16"/>
        </w:rPr>
      </w:pPr>
    </w:p>
    <w:p w14:paraId="3C56C4EE" w14:textId="721D6DC6" w:rsidR="00737385" w:rsidRDefault="00737385" w:rsidP="00737385">
      <w:pPr>
        <w:pStyle w:val="ListParagraph"/>
        <w:numPr>
          <w:ilvl w:val="0"/>
          <w:numId w:val="1"/>
        </w:numPr>
        <w:rPr>
          <w:sz w:val="16"/>
          <w:szCs w:val="16"/>
        </w:rPr>
      </w:pPr>
      <w:r>
        <w:rPr>
          <w:sz w:val="16"/>
          <w:szCs w:val="16"/>
        </w:rPr>
        <w:t xml:space="preserve">You need to deliver a package so you need stealth </w:t>
      </w:r>
    </w:p>
    <w:p w14:paraId="48B21005" w14:textId="736649D7" w:rsidR="00737385" w:rsidRDefault="00737385" w:rsidP="00737385">
      <w:pPr>
        <w:pStyle w:val="ListParagraph"/>
        <w:numPr>
          <w:ilvl w:val="0"/>
          <w:numId w:val="1"/>
        </w:numPr>
        <w:rPr>
          <w:sz w:val="16"/>
          <w:szCs w:val="16"/>
        </w:rPr>
      </w:pPr>
      <w:r>
        <w:rPr>
          <w:sz w:val="16"/>
          <w:szCs w:val="16"/>
        </w:rPr>
        <w:t>On the way your friend gets kidnapped</w:t>
      </w:r>
    </w:p>
    <w:p w14:paraId="6E093C96" w14:textId="362BA6FB" w:rsidR="00737385" w:rsidRPr="00737385" w:rsidRDefault="00737385" w:rsidP="00737385">
      <w:pPr>
        <w:pStyle w:val="ListParagraph"/>
        <w:numPr>
          <w:ilvl w:val="0"/>
          <w:numId w:val="1"/>
        </w:numPr>
        <w:rPr>
          <w:sz w:val="16"/>
          <w:szCs w:val="16"/>
        </w:rPr>
      </w:pPr>
      <w:r>
        <w:rPr>
          <w:sz w:val="16"/>
          <w:szCs w:val="16"/>
        </w:rPr>
        <w:t>And you have to find him and they want the package</w:t>
      </w:r>
    </w:p>
    <w:p w14:paraId="0556B38F" w14:textId="77777777" w:rsidR="00615901" w:rsidRDefault="00615901">
      <w:pPr>
        <w:rPr>
          <w:sz w:val="16"/>
          <w:szCs w:val="16"/>
        </w:rPr>
      </w:pPr>
    </w:p>
    <w:p w14:paraId="25F1122C" w14:textId="521A3BDF" w:rsidR="00737385" w:rsidRDefault="000F0BFD">
      <w:pPr>
        <w:rPr>
          <w:sz w:val="16"/>
          <w:szCs w:val="16"/>
        </w:rPr>
      </w:pPr>
      <w:r>
        <w:rPr>
          <w:sz w:val="16"/>
          <w:szCs w:val="16"/>
        </w:rPr>
        <w:t xml:space="preserve">Questions that need answering : </w:t>
      </w:r>
    </w:p>
    <w:p w14:paraId="273C5F21" w14:textId="29A79DEA" w:rsidR="000F0BFD" w:rsidRDefault="000F0BFD" w:rsidP="000F0BFD">
      <w:pPr>
        <w:pStyle w:val="ListParagraph"/>
        <w:numPr>
          <w:ilvl w:val="0"/>
          <w:numId w:val="1"/>
        </w:numPr>
        <w:rPr>
          <w:sz w:val="16"/>
          <w:szCs w:val="16"/>
        </w:rPr>
      </w:pPr>
      <w:r>
        <w:rPr>
          <w:sz w:val="16"/>
          <w:szCs w:val="16"/>
        </w:rPr>
        <w:t>What is the package</w:t>
      </w:r>
    </w:p>
    <w:p w14:paraId="42FE1CE7" w14:textId="2CA416B9" w:rsidR="000F0BFD" w:rsidRDefault="000F0BFD" w:rsidP="000F0BFD">
      <w:pPr>
        <w:pStyle w:val="ListParagraph"/>
        <w:numPr>
          <w:ilvl w:val="0"/>
          <w:numId w:val="1"/>
        </w:numPr>
        <w:rPr>
          <w:sz w:val="16"/>
          <w:szCs w:val="16"/>
        </w:rPr>
      </w:pPr>
      <w:r>
        <w:rPr>
          <w:sz w:val="16"/>
          <w:szCs w:val="16"/>
        </w:rPr>
        <w:t>Where were you delivering it and why</w:t>
      </w:r>
    </w:p>
    <w:p w14:paraId="1E61E53D" w14:textId="492E3A97" w:rsidR="000F0BFD" w:rsidRDefault="00161F27" w:rsidP="000F0BFD">
      <w:pPr>
        <w:pStyle w:val="ListParagraph"/>
        <w:numPr>
          <w:ilvl w:val="0"/>
          <w:numId w:val="1"/>
        </w:numPr>
        <w:rPr>
          <w:sz w:val="16"/>
          <w:szCs w:val="16"/>
        </w:rPr>
      </w:pPr>
      <w:r>
        <w:rPr>
          <w:sz w:val="16"/>
          <w:szCs w:val="16"/>
        </w:rPr>
        <w:t>Why did they kidnap him</w:t>
      </w:r>
    </w:p>
    <w:p w14:paraId="0A84A4E8" w14:textId="473F4E1E" w:rsidR="000F0BFD" w:rsidRDefault="000F0BFD" w:rsidP="00615901">
      <w:pPr>
        <w:pStyle w:val="ListParagraph"/>
        <w:numPr>
          <w:ilvl w:val="0"/>
          <w:numId w:val="1"/>
        </w:numPr>
        <w:rPr>
          <w:sz w:val="16"/>
          <w:szCs w:val="16"/>
        </w:rPr>
      </w:pPr>
      <w:r>
        <w:rPr>
          <w:sz w:val="16"/>
          <w:szCs w:val="16"/>
        </w:rPr>
        <w:t>Why do they want the package</w:t>
      </w:r>
    </w:p>
    <w:p w14:paraId="62A4AB10" w14:textId="52AC03A0" w:rsidR="00615901" w:rsidRDefault="00615901" w:rsidP="00615901">
      <w:pPr>
        <w:pStyle w:val="ListParagraph"/>
        <w:numPr>
          <w:ilvl w:val="0"/>
          <w:numId w:val="1"/>
        </w:numPr>
        <w:rPr>
          <w:sz w:val="16"/>
          <w:szCs w:val="16"/>
        </w:rPr>
      </w:pPr>
      <w:r>
        <w:rPr>
          <w:sz w:val="16"/>
          <w:szCs w:val="16"/>
        </w:rPr>
        <w:t>Did you have prior knowledge about the group that wanted the package</w:t>
      </w:r>
    </w:p>
    <w:p w14:paraId="2C13F35C" w14:textId="2CC73E8C" w:rsidR="00615901" w:rsidRDefault="00615901" w:rsidP="00615901">
      <w:pPr>
        <w:pStyle w:val="ListParagraph"/>
        <w:numPr>
          <w:ilvl w:val="0"/>
          <w:numId w:val="1"/>
        </w:numPr>
        <w:rPr>
          <w:sz w:val="16"/>
          <w:szCs w:val="16"/>
        </w:rPr>
      </w:pPr>
      <w:r>
        <w:rPr>
          <w:sz w:val="16"/>
          <w:szCs w:val="16"/>
        </w:rPr>
        <w:t>Is your friend evil or not</w:t>
      </w:r>
    </w:p>
    <w:p w14:paraId="2925E6BE" w14:textId="7BFB31D6" w:rsidR="003B5612" w:rsidRDefault="003B5612" w:rsidP="00615901">
      <w:pPr>
        <w:pStyle w:val="ListParagraph"/>
        <w:numPr>
          <w:ilvl w:val="0"/>
          <w:numId w:val="1"/>
        </w:numPr>
        <w:rPr>
          <w:sz w:val="16"/>
          <w:szCs w:val="16"/>
        </w:rPr>
      </w:pPr>
      <w:r>
        <w:rPr>
          <w:sz w:val="16"/>
          <w:szCs w:val="16"/>
        </w:rPr>
        <w:t xml:space="preserve">What troubles (in order do you face) </w:t>
      </w:r>
    </w:p>
    <w:p w14:paraId="2E11CD3C" w14:textId="064032DF" w:rsidR="003B5612" w:rsidRDefault="003B5612" w:rsidP="00615901">
      <w:pPr>
        <w:pStyle w:val="ListParagraph"/>
        <w:numPr>
          <w:ilvl w:val="0"/>
          <w:numId w:val="1"/>
        </w:numPr>
        <w:rPr>
          <w:sz w:val="16"/>
          <w:szCs w:val="16"/>
        </w:rPr>
      </w:pPr>
      <w:r>
        <w:rPr>
          <w:sz w:val="16"/>
          <w:szCs w:val="16"/>
        </w:rPr>
        <w:t>Some underlying storyline or no?</w:t>
      </w:r>
    </w:p>
    <w:p w14:paraId="6EB3E409" w14:textId="6DE23DE0" w:rsidR="003B5612" w:rsidRDefault="003B5612" w:rsidP="00615901">
      <w:pPr>
        <w:pStyle w:val="ListParagraph"/>
        <w:numPr>
          <w:ilvl w:val="0"/>
          <w:numId w:val="1"/>
        </w:numPr>
        <w:rPr>
          <w:sz w:val="16"/>
          <w:szCs w:val="16"/>
        </w:rPr>
      </w:pPr>
      <w:r>
        <w:rPr>
          <w:sz w:val="16"/>
          <w:szCs w:val="16"/>
        </w:rPr>
        <w:t>Ending?</w:t>
      </w:r>
    </w:p>
    <w:p w14:paraId="67EC4364" w14:textId="24A79B42" w:rsidR="003B5612" w:rsidRDefault="00CE4D68" w:rsidP="00615901">
      <w:pPr>
        <w:pStyle w:val="ListParagraph"/>
        <w:numPr>
          <w:ilvl w:val="0"/>
          <w:numId w:val="1"/>
        </w:numPr>
        <w:rPr>
          <w:sz w:val="16"/>
          <w:szCs w:val="16"/>
        </w:rPr>
      </w:pPr>
      <w:r>
        <w:rPr>
          <w:sz w:val="16"/>
          <w:szCs w:val="16"/>
        </w:rPr>
        <w:t>Main groups and characters in the game</w:t>
      </w:r>
    </w:p>
    <w:p w14:paraId="6385F227" w14:textId="1A7BFD89" w:rsidR="00CE4D68" w:rsidRDefault="00CE4D68" w:rsidP="00CE4D68">
      <w:pPr>
        <w:rPr>
          <w:sz w:val="16"/>
          <w:szCs w:val="16"/>
        </w:rPr>
      </w:pPr>
    </w:p>
    <w:p w14:paraId="7C770203" w14:textId="45554C51" w:rsidR="00CE4D68" w:rsidRDefault="00CE4D68" w:rsidP="006A005B">
      <w:pPr>
        <w:outlineLvl w:val="0"/>
        <w:rPr>
          <w:sz w:val="16"/>
          <w:szCs w:val="16"/>
        </w:rPr>
      </w:pPr>
      <w:r>
        <w:rPr>
          <w:sz w:val="16"/>
          <w:szCs w:val="16"/>
        </w:rPr>
        <w:t xml:space="preserve">Notes : It’s like a </w:t>
      </w:r>
      <w:r w:rsidR="009C5379">
        <w:rPr>
          <w:sz w:val="16"/>
          <w:szCs w:val="16"/>
        </w:rPr>
        <w:t>campaign</w:t>
      </w:r>
    </w:p>
    <w:p w14:paraId="050EF926" w14:textId="77777777" w:rsidR="00CE4D68" w:rsidRDefault="00CE4D68" w:rsidP="00CE4D68">
      <w:pPr>
        <w:rPr>
          <w:sz w:val="16"/>
          <w:szCs w:val="16"/>
        </w:rPr>
      </w:pPr>
    </w:p>
    <w:p w14:paraId="7B2C78E0" w14:textId="77777777" w:rsidR="00CE4D68" w:rsidRPr="00CE4D68" w:rsidRDefault="00CE4D68" w:rsidP="00CE4D68">
      <w:pPr>
        <w:rPr>
          <w:sz w:val="16"/>
          <w:szCs w:val="16"/>
        </w:rPr>
      </w:pPr>
    </w:p>
    <w:p w14:paraId="589E6F5A" w14:textId="407FAB66" w:rsidR="004F4C9D" w:rsidRDefault="006A005B" w:rsidP="004F4C9D">
      <w:pPr>
        <w:rPr>
          <w:sz w:val="16"/>
          <w:szCs w:val="16"/>
        </w:rPr>
      </w:pPr>
      <w:r>
        <w:rPr>
          <w:sz w:val="16"/>
          <w:szCs w:val="16"/>
        </w:rPr>
        <w:t xml:space="preserve">Idea #03 – </w:t>
      </w:r>
    </w:p>
    <w:p w14:paraId="20530A84" w14:textId="6BDDD3FD" w:rsidR="00615901" w:rsidRDefault="006A005B" w:rsidP="006A005B">
      <w:pPr>
        <w:rPr>
          <w:color w:val="000000" w:themeColor="text1"/>
          <w:sz w:val="16"/>
          <w:szCs w:val="16"/>
        </w:rPr>
      </w:pPr>
      <w:r>
        <w:rPr>
          <w:sz w:val="16"/>
          <w:szCs w:val="16"/>
        </w:rPr>
        <w:t xml:space="preserve">You and your friend live on a beautiful mountain top looking over views but you are there for a reason, you are on a post as the line of </w:t>
      </w:r>
      <w:r w:rsidR="00885BFE">
        <w:rPr>
          <w:sz w:val="16"/>
          <w:szCs w:val="16"/>
        </w:rPr>
        <w:t>defence</w:t>
      </w:r>
      <w:r>
        <w:rPr>
          <w:sz w:val="16"/>
          <w:szCs w:val="16"/>
        </w:rPr>
        <w:t xml:space="preserve"> on a great barrier along with a comrade who you just met at the start of the game because you two were selected as the most formidable soldiers in the entire army. Your commanders (higher ups have a different suit) give </w:t>
      </w:r>
      <w:r>
        <w:rPr>
          <w:sz w:val="16"/>
          <w:szCs w:val="16"/>
        </w:rPr>
        <w:t xml:space="preserve">you a constructed atomic bomb (fantastical object has glowing stuff). Your job is to reach the destination in any way you choose but it must be kept away from enemy hands as the tech used in the bombs could change the direction of the way very quickly. They explain sending planes or a large amount of units because the war is almost already lost and they know this so they will start to charge in 2 weeks… This is our last hope.  The enemy is mainly fantastical creatures with some traitorous humans not just witches etc… (Get ideas from that steam game for characters) Different posts are assigned for the creatures, many events can occur like kidnapping from side groups, you must survive and protect each other and use stealth, survival and combat to beat your way around the enemies and side groups and make sure they don’t alert you. </w:t>
      </w:r>
      <w:r>
        <w:rPr>
          <w:color w:val="FF0000"/>
          <w:sz w:val="16"/>
          <w:szCs w:val="16"/>
        </w:rPr>
        <w:t xml:space="preserve">Your end goal is to infiltrate the enemy base somehow and plant this bomb in the midst of the control centre and set a timer and escape before the bomb explodes… </w:t>
      </w:r>
      <w:r>
        <w:rPr>
          <w:color w:val="000000" w:themeColor="text1"/>
          <w:sz w:val="16"/>
          <w:szCs w:val="16"/>
        </w:rPr>
        <w:t xml:space="preserve">The story is continuous, the player has all the ability to make any decision at any point, he can return to the fortress for supplies, swords whatever weapons your heart desires of course weapons can slow you down and more items you carry slower </w:t>
      </w:r>
      <w:r w:rsidR="00676C82">
        <w:rPr>
          <w:color w:val="000000" w:themeColor="text1"/>
          <w:sz w:val="16"/>
          <w:szCs w:val="16"/>
        </w:rPr>
        <w:t>etc.</w:t>
      </w:r>
      <w:r>
        <w:rPr>
          <w:color w:val="000000" w:themeColor="text1"/>
          <w:sz w:val="16"/>
          <w:szCs w:val="16"/>
        </w:rPr>
        <w:t xml:space="preserve">… ammo is needed. But all this time when you waste time the </w:t>
      </w:r>
      <w:r w:rsidR="00676C82">
        <w:rPr>
          <w:color w:val="000000" w:themeColor="text1"/>
          <w:sz w:val="16"/>
          <w:szCs w:val="16"/>
        </w:rPr>
        <w:t>two-week</w:t>
      </w:r>
      <w:r>
        <w:rPr>
          <w:color w:val="000000" w:themeColor="text1"/>
          <w:sz w:val="16"/>
          <w:szCs w:val="16"/>
        </w:rPr>
        <w:t xml:space="preserve"> timer is slowly running out and you will need to hurry up. You can get a map and plot out the best way you would like to travel but all enemy defences will be ma</w:t>
      </w:r>
      <w:r w:rsidR="00676C82">
        <w:rPr>
          <w:color w:val="000000" w:themeColor="text1"/>
          <w:sz w:val="16"/>
          <w:szCs w:val="16"/>
        </w:rPr>
        <w:t xml:space="preserve">rked but side enemies will not, when you plot it will show in game world. Communication will be done through continuous robot noises like R2-D2 but dialogue will be shown. It will be a long long journey with many combat fights, logic problems, moral dilemmas, twists, stealth issues, prison escapes all whilst fighting against time and </w:t>
      </w:r>
      <w:r w:rsidR="005A771A">
        <w:rPr>
          <w:color w:val="000000" w:themeColor="text1"/>
          <w:sz w:val="16"/>
          <w:szCs w:val="16"/>
        </w:rPr>
        <w:t>humour</w:t>
      </w:r>
      <w:r w:rsidR="00676C82">
        <w:rPr>
          <w:color w:val="000000" w:themeColor="text1"/>
          <w:sz w:val="16"/>
          <w:szCs w:val="16"/>
        </w:rPr>
        <w:t xml:space="preserve"> through dialogue.</w:t>
      </w:r>
    </w:p>
    <w:p w14:paraId="08C331A5" w14:textId="43542DFB" w:rsidR="00761E51" w:rsidRDefault="00761E51" w:rsidP="006A005B">
      <w:pPr>
        <w:rPr>
          <w:color w:val="000000" w:themeColor="text1"/>
          <w:sz w:val="16"/>
          <w:szCs w:val="16"/>
        </w:rPr>
      </w:pPr>
    </w:p>
    <w:p w14:paraId="0F74C204" w14:textId="6939E3D0" w:rsidR="00761E51" w:rsidRDefault="00761E51" w:rsidP="006A005B">
      <w:pPr>
        <w:rPr>
          <w:color w:val="000000" w:themeColor="text1"/>
          <w:sz w:val="16"/>
          <w:szCs w:val="16"/>
        </w:rPr>
      </w:pPr>
      <w:r>
        <w:rPr>
          <w:color w:val="000000" w:themeColor="text1"/>
          <w:sz w:val="16"/>
          <w:szCs w:val="16"/>
        </w:rPr>
        <w:t>In the end when they deliver the package it takes around 1 day to take in enough energy in order for it to implode, but before that time they hide the package but they are caught and thrown in as war prisoners – prison escape here, because you don’t want to die.</w:t>
      </w:r>
    </w:p>
    <w:p w14:paraId="09AA413A" w14:textId="77777777" w:rsidR="00676C82" w:rsidRDefault="00676C82" w:rsidP="006A005B">
      <w:pPr>
        <w:rPr>
          <w:color w:val="000000" w:themeColor="text1"/>
          <w:sz w:val="16"/>
          <w:szCs w:val="16"/>
        </w:rPr>
      </w:pPr>
    </w:p>
    <w:p w14:paraId="63950B0F" w14:textId="2059A7EA" w:rsidR="00676C82" w:rsidRDefault="00676C82" w:rsidP="006A005B">
      <w:pPr>
        <w:rPr>
          <w:color w:val="000000" w:themeColor="text1"/>
          <w:sz w:val="16"/>
          <w:szCs w:val="16"/>
        </w:rPr>
      </w:pPr>
      <w:r>
        <w:rPr>
          <w:color w:val="000000" w:themeColor="text1"/>
          <w:sz w:val="16"/>
          <w:szCs w:val="16"/>
        </w:rPr>
        <w:t xml:space="preserve">Questions </w:t>
      </w:r>
    </w:p>
    <w:p w14:paraId="67D6391B" w14:textId="6CD89BCF" w:rsidR="00676C82" w:rsidRDefault="00676C82" w:rsidP="00676C82">
      <w:pPr>
        <w:pStyle w:val="ListParagraph"/>
        <w:numPr>
          <w:ilvl w:val="0"/>
          <w:numId w:val="1"/>
        </w:numPr>
        <w:rPr>
          <w:color w:val="000000" w:themeColor="text1"/>
          <w:sz w:val="16"/>
          <w:szCs w:val="16"/>
        </w:rPr>
      </w:pPr>
      <w:r>
        <w:rPr>
          <w:color w:val="000000" w:themeColor="text1"/>
          <w:sz w:val="16"/>
          <w:szCs w:val="16"/>
        </w:rPr>
        <w:t>Characters</w:t>
      </w:r>
    </w:p>
    <w:p w14:paraId="16D7B8C8" w14:textId="03AA1B2C" w:rsidR="00676C82" w:rsidRDefault="00676C82" w:rsidP="00676C82">
      <w:pPr>
        <w:pStyle w:val="ListParagraph"/>
        <w:numPr>
          <w:ilvl w:val="0"/>
          <w:numId w:val="1"/>
        </w:numPr>
        <w:rPr>
          <w:color w:val="000000" w:themeColor="text1"/>
          <w:sz w:val="16"/>
          <w:szCs w:val="16"/>
        </w:rPr>
      </w:pPr>
      <w:r>
        <w:rPr>
          <w:color w:val="000000" w:themeColor="text1"/>
          <w:sz w:val="16"/>
          <w:szCs w:val="16"/>
        </w:rPr>
        <w:t>Possible Complications along the way</w:t>
      </w:r>
    </w:p>
    <w:p w14:paraId="4CDE3528" w14:textId="6A9888D6" w:rsidR="00676C82" w:rsidRDefault="00676C82" w:rsidP="00676C82">
      <w:pPr>
        <w:pStyle w:val="ListParagraph"/>
        <w:numPr>
          <w:ilvl w:val="0"/>
          <w:numId w:val="1"/>
        </w:numPr>
        <w:rPr>
          <w:color w:val="000000" w:themeColor="text1"/>
          <w:sz w:val="16"/>
          <w:szCs w:val="16"/>
        </w:rPr>
      </w:pPr>
      <w:r>
        <w:rPr>
          <w:color w:val="000000" w:themeColor="text1"/>
          <w:sz w:val="16"/>
          <w:szCs w:val="16"/>
        </w:rPr>
        <w:t>Communication</w:t>
      </w:r>
    </w:p>
    <w:p w14:paraId="2FE12015" w14:textId="70DC6F1C" w:rsidR="00676C82" w:rsidRDefault="00676C82" w:rsidP="00676C82">
      <w:pPr>
        <w:pStyle w:val="ListParagraph"/>
        <w:numPr>
          <w:ilvl w:val="0"/>
          <w:numId w:val="1"/>
        </w:numPr>
        <w:rPr>
          <w:color w:val="000000" w:themeColor="text1"/>
          <w:sz w:val="16"/>
          <w:szCs w:val="16"/>
        </w:rPr>
      </w:pPr>
      <w:r>
        <w:rPr>
          <w:color w:val="000000" w:themeColor="text1"/>
          <w:sz w:val="16"/>
          <w:szCs w:val="16"/>
        </w:rPr>
        <w:t>Locations</w:t>
      </w:r>
    </w:p>
    <w:p w14:paraId="78C67752" w14:textId="285C962D" w:rsidR="00676C82" w:rsidRDefault="00676C82" w:rsidP="00676C82">
      <w:pPr>
        <w:pStyle w:val="ListParagraph"/>
        <w:numPr>
          <w:ilvl w:val="0"/>
          <w:numId w:val="1"/>
        </w:numPr>
        <w:rPr>
          <w:color w:val="000000" w:themeColor="text1"/>
          <w:sz w:val="16"/>
          <w:szCs w:val="16"/>
        </w:rPr>
      </w:pPr>
      <w:r>
        <w:rPr>
          <w:color w:val="000000" w:themeColor="text1"/>
          <w:sz w:val="16"/>
          <w:szCs w:val="16"/>
        </w:rPr>
        <w:t>Objectives</w:t>
      </w:r>
    </w:p>
    <w:p w14:paraId="539F7BC8" w14:textId="4EBC2669" w:rsidR="00676C82" w:rsidRDefault="00676C82" w:rsidP="00676C82">
      <w:pPr>
        <w:pStyle w:val="ListParagraph"/>
        <w:numPr>
          <w:ilvl w:val="0"/>
          <w:numId w:val="1"/>
        </w:numPr>
        <w:rPr>
          <w:color w:val="000000" w:themeColor="text1"/>
          <w:sz w:val="16"/>
          <w:szCs w:val="16"/>
        </w:rPr>
      </w:pPr>
      <w:r>
        <w:rPr>
          <w:color w:val="000000" w:themeColor="text1"/>
          <w:sz w:val="16"/>
          <w:szCs w:val="16"/>
        </w:rPr>
        <w:t>About the war</w:t>
      </w:r>
    </w:p>
    <w:p w14:paraId="02FA131E" w14:textId="48BC693A" w:rsidR="00676C82" w:rsidRDefault="00676C82" w:rsidP="00676C82">
      <w:pPr>
        <w:pStyle w:val="ListParagraph"/>
        <w:numPr>
          <w:ilvl w:val="0"/>
          <w:numId w:val="1"/>
        </w:numPr>
        <w:rPr>
          <w:color w:val="000000" w:themeColor="text1"/>
          <w:sz w:val="16"/>
          <w:szCs w:val="16"/>
        </w:rPr>
      </w:pPr>
      <w:r>
        <w:rPr>
          <w:color w:val="000000" w:themeColor="text1"/>
          <w:sz w:val="16"/>
          <w:szCs w:val="16"/>
        </w:rPr>
        <w:t>Types of Creatures and About them</w:t>
      </w:r>
    </w:p>
    <w:p w14:paraId="231A730C" w14:textId="31DE04B6" w:rsidR="00676C82" w:rsidRDefault="00676C82" w:rsidP="00676C82">
      <w:pPr>
        <w:pStyle w:val="ListParagraph"/>
        <w:numPr>
          <w:ilvl w:val="0"/>
          <w:numId w:val="1"/>
        </w:numPr>
        <w:rPr>
          <w:color w:val="000000" w:themeColor="text1"/>
          <w:sz w:val="16"/>
          <w:szCs w:val="16"/>
        </w:rPr>
      </w:pPr>
      <w:r>
        <w:rPr>
          <w:color w:val="000000" w:themeColor="text1"/>
          <w:sz w:val="16"/>
          <w:szCs w:val="16"/>
        </w:rPr>
        <w:t xml:space="preserve">About the delivery </w:t>
      </w:r>
    </w:p>
    <w:p w14:paraId="7F1DB60D" w14:textId="7AAC63C6" w:rsidR="00676C82" w:rsidRDefault="00676C82" w:rsidP="00676C82">
      <w:pPr>
        <w:pStyle w:val="ListParagraph"/>
        <w:numPr>
          <w:ilvl w:val="0"/>
          <w:numId w:val="1"/>
        </w:numPr>
        <w:rPr>
          <w:color w:val="000000" w:themeColor="text1"/>
          <w:sz w:val="16"/>
          <w:szCs w:val="16"/>
        </w:rPr>
      </w:pPr>
      <w:r>
        <w:rPr>
          <w:color w:val="000000" w:themeColor="text1"/>
          <w:sz w:val="16"/>
          <w:szCs w:val="16"/>
        </w:rPr>
        <w:t>Features / Ways problems can be solved</w:t>
      </w:r>
    </w:p>
    <w:p w14:paraId="2D679ADA" w14:textId="4D76A5FB" w:rsidR="00676C82" w:rsidRDefault="00676C82" w:rsidP="00676C82">
      <w:pPr>
        <w:pStyle w:val="ListParagraph"/>
        <w:numPr>
          <w:ilvl w:val="0"/>
          <w:numId w:val="1"/>
        </w:numPr>
        <w:rPr>
          <w:color w:val="000000" w:themeColor="text1"/>
          <w:sz w:val="16"/>
          <w:szCs w:val="16"/>
        </w:rPr>
      </w:pPr>
      <w:r>
        <w:rPr>
          <w:color w:val="000000" w:themeColor="text1"/>
          <w:sz w:val="16"/>
          <w:szCs w:val="16"/>
        </w:rPr>
        <w:t>How much free reign?</w:t>
      </w:r>
    </w:p>
    <w:p w14:paraId="5BCA7B47" w14:textId="387FF4F6" w:rsidR="005A771A" w:rsidRDefault="005A771A" w:rsidP="005A771A">
      <w:pPr>
        <w:rPr>
          <w:color w:val="000000" w:themeColor="text1"/>
          <w:sz w:val="16"/>
          <w:szCs w:val="16"/>
        </w:rPr>
      </w:pPr>
    </w:p>
    <w:p w14:paraId="1FE55763" w14:textId="14A0F3DA" w:rsidR="005A771A" w:rsidRDefault="005A771A" w:rsidP="005A771A">
      <w:pPr>
        <w:rPr>
          <w:color w:val="000000" w:themeColor="text1"/>
          <w:sz w:val="16"/>
          <w:szCs w:val="16"/>
        </w:rPr>
      </w:pPr>
      <w:r>
        <w:rPr>
          <w:color w:val="000000" w:themeColor="text1"/>
          <w:sz w:val="16"/>
          <w:szCs w:val="16"/>
        </w:rPr>
        <w:t xml:space="preserve">Characters : </w:t>
      </w:r>
    </w:p>
    <w:p w14:paraId="7DB7B09B" w14:textId="0AFF3647" w:rsidR="005A771A" w:rsidRDefault="005A771A" w:rsidP="005A771A">
      <w:pPr>
        <w:rPr>
          <w:color w:val="000000" w:themeColor="text1"/>
          <w:sz w:val="16"/>
          <w:szCs w:val="16"/>
        </w:rPr>
      </w:pPr>
    </w:p>
    <w:p w14:paraId="7BD200F4" w14:textId="40A7261A" w:rsidR="005A771A" w:rsidRDefault="005A771A" w:rsidP="005A771A">
      <w:pPr>
        <w:pStyle w:val="ListParagraph"/>
        <w:numPr>
          <w:ilvl w:val="0"/>
          <w:numId w:val="1"/>
        </w:numPr>
        <w:rPr>
          <w:color w:val="000000" w:themeColor="text1"/>
          <w:sz w:val="16"/>
          <w:szCs w:val="16"/>
        </w:rPr>
      </w:pPr>
      <w:r>
        <w:rPr>
          <w:color w:val="000000" w:themeColor="text1"/>
          <w:sz w:val="16"/>
          <w:szCs w:val="16"/>
        </w:rPr>
        <w:t>Main Protagonist : Aiden Blackbird</w:t>
      </w:r>
    </w:p>
    <w:p w14:paraId="676D9B85" w14:textId="2D87F89A" w:rsidR="005A771A" w:rsidRDefault="005A771A" w:rsidP="005A771A">
      <w:pPr>
        <w:pStyle w:val="ListParagraph"/>
        <w:numPr>
          <w:ilvl w:val="0"/>
          <w:numId w:val="1"/>
        </w:numPr>
        <w:rPr>
          <w:color w:val="000000" w:themeColor="text1"/>
          <w:sz w:val="16"/>
          <w:szCs w:val="16"/>
        </w:rPr>
      </w:pPr>
      <w:r>
        <w:rPr>
          <w:color w:val="000000" w:themeColor="text1"/>
          <w:sz w:val="16"/>
          <w:szCs w:val="16"/>
        </w:rPr>
        <w:t>Protagonist Friend : Ethan Hunter</w:t>
      </w:r>
    </w:p>
    <w:p w14:paraId="5458F00E" w14:textId="00754C08" w:rsidR="005A771A" w:rsidRDefault="005A771A" w:rsidP="005A771A">
      <w:pPr>
        <w:rPr>
          <w:color w:val="000000" w:themeColor="text1"/>
          <w:sz w:val="16"/>
          <w:szCs w:val="16"/>
        </w:rPr>
      </w:pPr>
    </w:p>
    <w:p w14:paraId="2EF27559" w14:textId="19F21CA0" w:rsidR="005A771A" w:rsidRDefault="005A771A" w:rsidP="005A771A">
      <w:pPr>
        <w:rPr>
          <w:color w:val="000000" w:themeColor="text1"/>
          <w:sz w:val="16"/>
          <w:szCs w:val="16"/>
        </w:rPr>
      </w:pPr>
      <w:r>
        <w:rPr>
          <w:color w:val="000000" w:themeColor="text1"/>
          <w:sz w:val="16"/>
          <w:szCs w:val="16"/>
        </w:rPr>
        <w:t xml:space="preserve">Possible Complications : (Brainstorm) </w:t>
      </w:r>
    </w:p>
    <w:p w14:paraId="7D13C548" w14:textId="0513DD72" w:rsidR="00201AD9" w:rsidRDefault="00201AD9" w:rsidP="00201AD9">
      <w:pPr>
        <w:pStyle w:val="ListParagraph"/>
        <w:numPr>
          <w:ilvl w:val="0"/>
          <w:numId w:val="1"/>
        </w:numPr>
        <w:rPr>
          <w:color w:val="000000" w:themeColor="text1"/>
          <w:sz w:val="16"/>
          <w:szCs w:val="16"/>
        </w:rPr>
      </w:pPr>
      <w:r>
        <w:rPr>
          <w:color w:val="000000" w:themeColor="text1"/>
          <w:sz w:val="16"/>
          <w:szCs w:val="16"/>
        </w:rPr>
        <w:t>Bosses</w:t>
      </w:r>
    </w:p>
    <w:p w14:paraId="7C2A7796" w14:textId="69AF7A82" w:rsidR="00201AD9" w:rsidRDefault="00201AD9" w:rsidP="00201AD9">
      <w:pPr>
        <w:pStyle w:val="ListParagraph"/>
        <w:numPr>
          <w:ilvl w:val="0"/>
          <w:numId w:val="1"/>
        </w:numPr>
        <w:rPr>
          <w:color w:val="000000" w:themeColor="text1"/>
          <w:sz w:val="16"/>
          <w:szCs w:val="16"/>
        </w:rPr>
      </w:pPr>
      <w:r>
        <w:rPr>
          <w:color w:val="000000" w:themeColor="text1"/>
          <w:sz w:val="16"/>
          <w:szCs w:val="16"/>
        </w:rPr>
        <w:t>Assassins</w:t>
      </w:r>
    </w:p>
    <w:p w14:paraId="39C74122" w14:textId="4411E82B" w:rsidR="00201AD9" w:rsidRDefault="00201AD9" w:rsidP="00201AD9">
      <w:pPr>
        <w:pStyle w:val="ListParagraph"/>
        <w:numPr>
          <w:ilvl w:val="0"/>
          <w:numId w:val="1"/>
        </w:numPr>
        <w:rPr>
          <w:color w:val="000000" w:themeColor="text1"/>
          <w:sz w:val="16"/>
          <w:szCs w:val="16"/>
        </w:rPr>
      </w:pPr>
      <w:r>
        <w:rPr>
          <w:color w:val="000000" w:themeColor="text1"/>
          <w:sz w:val="16"/>
          <w:szCs w:val="16"/>
        </w:rPr>
        <w:t>Enemy Lines</w:t>
      </w:r>
    </w:p>
    <w:p w14:paraId="7E048CFA" w14:textId="1DB02E52" w:rsidR="00201AD9" w:rsidRDefault="00201AD9" w:rsidP="00201AD9">
      <w:pPr>
        <w:pStyle w:val="ListParagraph"/>
        <w:numPr>
          <w:ilvl w:val="0"/>
          <w:numId w:val="1"/>
        </w:numPr>
        <w:rPr>
          <w:color w:val="000000" w:themeColor="text1"/>
          <w:sz w:val="16"/>
          <w:szCs w:val="16"/>
        </w:rPr>
      </w:pPr>
      <w:r>
        <w:rPr>
          <w:color w:val="000000" w:themeColor="text1"/>
          <w:sz w:val="16"/>
          <w:szCs w:val="16"/>
        </w:rPr>
        <w:t>Natural Blockades</w:t>
      </w:r>
    </w:p>
    <w:p w14:paraId="0AEDCEFE" w14:textId="71D48D95" w:rsidR="00201AD9" w:rsidRDefault="00201AD9" w:rsidP="00201AD9">
      <w:pPr>
        <w:pStyle w:val="ListParagraph"/>
        <w:numPr>
          <w:ilvl w:val="0"/>
          <w:numId w:val="1"/>
        </w:numPr>
        <w:rPr>
          <w:color w:val="000000" w:themeColor="text1"/>
          <w:sz w:val="16"/>
          <w:szCs w:val="16"/>
        </w:rPr>
      </w:pPr>
      <w:r>
        <w:rPr>
          <w:color w:val="000000" w:themeColor="text1"/>
          <w:sz w:val="16"/>
          <w:szCs w:val="16"/>
        </w:rPr>
        <w:t>Explosions</w:t>
      </w:r>
    </w:p>
    <w:p w14:paraId="0248719D" w14:textId="11542D0C" w:rsidR="00201AD9" w:rsidRDefault="00201AD9" w:rsidP="00201AD9">
      <w:pPr>
        <w:pStyle w:val="ListParagraph"/>
        <w:numPr>
          <w:ilvl w:val="0"/>
          <w:numId w:val="1"/>
        </w:numPr>
        <w:rPr>
          <w:color w:val="000000" w:themeColor="text1"/>
          <w:sz w:val="16"/>
          <w:szCs w:val="16"/>
        </w:rPr>
      </w:pPr>
      <w:r>
        <w:rPr>
          <w:color w:val="000000" w:themeColor="text1"/>
          <w:sz w:val="16"/>
          <w:szCs w:val="16"/>
        </w:rPr>
        <w:t>Snipers</w:t>
      </w:r>
    </w:p>
    <w:p w14:paraId="6550D95C" w14:textId="025DBB12" w:rsidR="00201AD9" w:rsidRDefault="00201AD9" w:rsidP="00201AD9">
      <w:pPr>
        <w:pStyle w:val="ListParagraph"/>
        <w:numPr>
          <w:ilvl w:val="0"/>
          <w:numId w:val="1"/>
        </w:numPr>
        <w:rPr>
          <w:color w:val="000000" w:themeColor="text1"/>
          <w:sz w:val="16"/>
          <w:szCs w:val="16"/>
        </w:rPr>
      </w:pPr>
      <w:r>
        <w:rPr>
          <w:color w:val="000000" w:themeColor="text1"/>
          <w:sz w:val="16"/>
          <w:szCs w:val="16"/>
        </w:rPr>
        <w:t>Kidnappings</w:t>
      </w:r>
    </w:p>
    <w:p w14:paraId="60DE6340" w14:textId="530C70C1" w:rsidR="00201AD9" w:rsidRDefault="00201AD9" w:rsidP="00201AD9">
      <w:pPr>
        <w:pStyle w:val="ListParagraph"/>
        <w:numPr>
          <w:ilvl w:val="0"/>
          <w:numId w:val="1"/>
        </w:numPr>
        <w:rPr>
          <w:color w:val="000000" w:themeColor="text1"/>
          <w:sz w:val="16"/>
          <w:szCs w:val="16"/>
        </w:rPr>
      </w:pPr>
      <w:r>
        <w:rPr>
          <w:color w:val="000000" w:themeColor="text1"/>
          <w:sz w:val="16"/>
          <w:szCs w:val="16"/>
        </w:rPr>
        <w:t>Hostage Situations (Innocents)</w:t>
      </w:r>
    </w:p>
    <w:p w14:paraId="0E01C9BC" w14:textId="7553217F" w:rsidR="00201AD9" w:rsidRDefault="00201AD9" w:rsidP="00201AD9">
      <w:pPr>
        <w:pStyle w:val="ListParagraph"/>
        <w:numPr>
          <w:ilvl w:val="0"/>
          <w:numId w:val="1"/>
        </w:numPr>
        <w:rPr>
          <w:color w:val="000000" w:themeColor="text1"/>
          <w:sz w:val="16"/>
          <w:szCs w:val="16"/>
        </w:rPr>
      </w:pPr>
      <w:r>
        <w:rPr>
          <w:color w:val="000000" w:themeColor="text1"/>
          <w:sz w:val="16"/>
          <w:szCs w:val="16"/>
        </w:rPr>
        <w:t>Thieves</w:t>
      </w:r>
    </w:p>
    <w:p w14:paraId="1138EAF8" w14:textId="2869B09A" w:rsidR="00201AD9" w:rsidRDefault="00201AD9" w:rsidP="00201AD9">
      <w:pPr>
        <w:pStyle w:val="ListParagraph"/>
        <w:numPr>
          <w:ilvl w:val="0"/>
          <w:numId w:val="1"/>
        </w:numPr>
        <w:rPr>
          <w:color w:val="000000" w:themeColor="text1"/>
          <w:sz w:val="16"/>
          <w:szCs w:val="16"/>
        </w:rPr>
      </w:pPr>
      <w:r>
        <w:rPr>
          <w:color w:val="000000" w:themeColor="text1"/>
          <w:sz w:val="16"/>
          <w:szCs w:val="16"/>
        </w:rPr>
        <w:t>Shadow Hunters</w:t>
      </w:r>
    </w:p>
    <w:p w14:paraId="79A8C714" w14:textId="0040D6A6" w:rsidR="00201AD9" w:rsidRDefault="00201AD9" w:rsidP="00201AD9">
      <w:pPr>
        <w:pStyle w:val="ListParagraph"/>
        <w:numPr>
          <w:ilvl w:val="0"/>
          <w:numId w:val="1"/>
        </w:numPr>
        <w:rPr>
          <w:color w:val="000000" w:themeColor="text1"/>
          <w:sz w:val="16"/>
          <w:szCs w:val="16"/>
        </w:rPr>
      </w:pPr>
      <w:r>
        <w:rPr>
          <w:color w:val="000000" w:themeColor="text1"/>
          <w:sz w:val="16"/>
          <w:szCs w:val="16"/>
        </w:rPr>
        <w:t>Final Block (End)</w:t>
      </w:r>
    </w:p>
    <w:p w14:paraId="789C7346" w14:textId="45FCF2B1" w:rsidR="00201AD9" w:rsidRDefault="00201AD9" w:rsidP="00201AD9">
      <w:pPr>
        <w:pStyle w:val="ListParagraph"/>
        <w:numPr>
          <w:ilvl w:val="0"/>
          <w:numId w:val="1"/>
        </w:numPr>
        <w:rPr>
          <w:color w:val="000000" w:themeColor="text1"/>
          <w:sz w:val="16"/>
          <w:szCs w:val="16"/>
        </w:rPr>
      </w:pPr>
      <w:r>
        <w:rPr>
          <w:color w:val="000000" w:themeColor="text1"/>
          <w:sz w:val="16"/>
          <w:szCs w:val="16"/>
        </w:rPr>
        <w:t>Injuries</w:t>
      </w:r>
    </w:p>
    <w:p w14:paraId="13F74AF8" w14:textId="54F7B9ED" w:rsidR="00201AD9" w:rsidRDefault="00201AD9" w:rsidP="00201AD9">
      <w:pPr>
        <w:pStyle w:val="ListParagraph"/>
        <w:numPr>
          <w:ilvl w:val="0"/>
          <w:numId w:val="1"/>
        </w:numPr>
        <w:rPr>
          <w:color w:val="000000" w:themeColor="text1"/>
          <w:sz w:val="16"/>
          <w:szCs w:val="16"/>
        </w:rPr>
      </w:pPr>
      <w:r>
        <w:rPr>
          <w:color w:val="000000" w:themeColor="text1"/>
          <w:sz w:val="16"/>
          <w:szCs w:val="16"/>
        </w:rPr>
        <w:t>Traps</w:t>
      </w:r>
    </w:p>
    <w:p w14:paraId="3EA48BBE" w14:textId="4D997ED3" w:rsidR="00076C87" w:rsidRDefault="00076C87" w:rsidP="00201AD9">
      <w:pPr>
        <w:pStyle w:val="ListParagraph"/>
        <w:numPr>
          <w:ilvl w:val="0"/>
          <w:numId w:val="1"/>
        </w:numPr>
        <w:rPr>
          <w:color w:val="000000" w:themeColor="text1"/>
          <w:sz w:val="16"/>
          <w:szCs w:val="16"/>
        </w:rPr>
      </w:pPr>
      <w:r>
        <w:rPr>
          <w:color w:val="000000" w:themeColor="text1"/>
          <w:sz w:val="16"/>
          <w:szCs w:val="16"/>
        </w:rPr>
        <w:t>Prison Escape</w:t>
      </w:r>
    </w:p>
    <w:p w14:paraId="5CC9AC62" w14:textId="7D7DB6FF" w:rsidR="00201AD9" w:rsidRDefault="00201AD9" w:rsidP="00201AD9">
      <w:pPr>
        <w:pStyle w:val="ListParagraph"/>
        <w:numPr>
          <w:ilvl w:val="0"/>
          <w:numId w:val="1"/>
        </w:numPr>
        <w:rPr>
          <w:color w:val="000000" w:themeColor="text1"/>
          <w:sz w:val="16"/>
          <w:szCs w:val="16"/>
        </w:rPr>
      </w:pPr>
      <w:r>
        <w:rPr>
          <w:color w:val="000000" w:themeColor="text1"/>
          <w:sz w:val="16"/>
          <w:szCs w:val="16"/>
        </w:rPr>
        <w:t>Time Running Out</w:t>
      </w:r>
    </w:p>
    <w:p w14:paraId="5AE250A4" w14:textId="02D55672" w:rsidR="00201AD9" w:rsidRDefault="00201AD9" w:rsidP="00201AD9">
      <w:pPr>
        <w:pStyle w:val="ListParagraph"/>
        <w:numPr>
          <w:ilvl w:val="1"/>
          <w:numId w:val="1"/>
        </w:numPr>
        <w:rPr>
          <w:color w:val="000000" w:themeColor="text1"/>
          <w:sz w:val="16"/>
          <w:szCs w:val="16"/>
        </w:rPr>
      </w:pPr>
      <w:r>
        <w:rPr>
          <w:color w:val="000000" w:themeColor="text1"/>
          <w:sz w:val="16"/>
          <w:szCs w:val="16"/>
        </w:rPr>
        <w:t>Enemy Lines moving Forward</w:t>
      </w:r>
    </w:p>
    <w:p w14:paraId="489E71C9" w14:textId="44594313" w:rsidR="00201AD9" w:rsidRDefault="00201AD9" w:rsidP="00201AD9">
      <w:pPr>
        <w:pStyle w:val="ListParagraph"/>
        <w:numPr>
          <w:ilvl w:val="1"/>
          <w:numId w:val="1"/>
        </w:numPr>
        <w:rPr>
          <w:color w:val="000000" w:themeColor="text1"/>
          <w:sz w:val="16"/>
          <w:szCs w:val="16"/>
        </w:rPr>
      </w:pPr>
      <w:r>
        <w:rPr>
          <w:color w:val="000000" w:themeColor="text1"/>
          <w:sz w:val="16"/>
          <w:szCs w:val="16"/>
        </w:rPr>
        <w:t>War occurring</w:t>
      </w:r>
    </w:p>
    <w:p w14:paraId="2F6F198D" w14:textId="35BB2745" w:rsidR="00975098" w:rsidRDefault="00975098" w:rsidP="00975098">
      <w:pPr>
        <w:pStyle w:val="ListParagraph"/>
        <w:numPr>
          <w:ilvl w:val="0"/>
          <w:numId w:val="1"/>
        </w:numPr>
        <w:rPr>
          <w:color w:val="000000" w:themeColor="text1"/>
          <w:sz w:val="16"/>
          <w:szCs w:val="16"/>
        </w:rPr>
      </w:pPr>
      <w:r>
        <w:rPr>
          <w:color w:val="000000" w:themeColor="text1"/>
          <w:sz w:val="16"/>
          <w:szCs w:val="16"/>
        </w:rPr>
        <w:t>Betrayal</w:t>
      </w:r>
    </w:p>
    <w:p w14:paraId="1CA4C05E" w14:textId="53B1F3B1" w:rsidR="00975098" w:rsidRDefault="00975098" w:rsidP="00975098">
      <w:pPr>
        <w:rPr>
          <w:color w:val="000000" w:themeColor="text1"/>
          <w:sz w:val="16"/>
          <w:szCs w:val="16"/>
        </w:rPr>
      </w:pPr>
    </w:p>
    <w:p w14:paraId="6CDEA736" w14:textId="772B28CB" w:rsidR="00CE369F" w:rsidRDefault="00CE369F" w:rsidP="00975098">
      <w:pPr>
        <w:rPr>
          <w:color w:val="000000" w:themeColor="text1"/>
          <w:sz w:val="16"/>
          <w:szCs w:val="16"/>
        </w:rPr>
      </w:pPr>
      <w:r>
        <w:rPr>
          <w:color w:val="000000" w:themeColor="text1"/>
          <w:sz w:val="16"/>
          <w:szCs w:val="16"/>
        </w:rPr>
        <w:t xml:space="preserve">About War – </w:t>
      </w:r>
    </w:p>
    <w:p w14:paraId="1F340143" w14:textId="33F8595C" w:rsidR="00CE369F" w:rsidRDefault="00CE369F" w:rsidP="00975098">
      <w:pPr>
        <w:rPr>
          <w:color w:val="000000" w:themeColor="text1"/>
          <w:sz w:val="16"/>
          <w:szCs w:val="16"/>
        </w:rPr>
      </w:pPr>
      <w:r>
        <w:rPr>
          <w:color w:val="000000" w:themeColor="text1"/>
          <w:sz w:val="16"/>
          <w:szCs w:val="16"/>
        </w:rPr>
        <w:t>You are on the human side, 100 years ago humans and monsters co-existed peacefully, helping each other. But then some groups of humans decided it would be a good idea to enslave the fantastical creatures for their own money. This was illegal but the abuse continued and when a new leader arrived, a powerful witch who had enough decided to wage war on all human kind to take the planet. Are you on the good side?</w:t>
      </w:r>
    </w:p>
    <w:p w14:paraId="5988FE7B" w14:textId="77978946" w:rsidR="00CE369F" w:rsidRDefault="00CE369F" w:rsidP="00975098">
      <w:pPr>
        <w:rPr>
          <w:color w:val="000000" w:themeColor="text1"/>
          <w:sz w:val="16"/>
          <w:szCs w:val="16"/>
        </w:rPr>
      </w:pPr>
    </w:p>
    <w:p w14:paraId="6D0FC605" w14:textId="1E8990A0" w:rsidR="00CE369F" w:rsidRDefault="00CE369F" w:rsidP="00975098">
      <w:pPr>
        <w:rPr>
          <w:color w:val="000000" w:themeColor="text1"/>
          <w:sz w:val="16"/>
          <w:szCs w:val="16"/>
        </w:rPr>
      </w:pPr>
      <w:r>
        <w:rPr>
          <w:color w:val="000000" w:themeColor="text1"/>
          <w:sz w:val="16"/>
          <w:szCs w:val="16"/>
        </w:rPr>
        <w:t xml:space="preserve">Types of Creatures – </w:t>
      </w:r>
    </w:p>
    <w:p w14:paraId="50E7DC13" w14:textId="75971B7F" w:rsidR="00CE369F" w:rsidRDefault="00CE369F" w:rsidP="00975098">
      <w:pPr>
        <w:rPr>
          <w:color w:val="000000" w:themeColor="text1"/>
          <w:sz w:val="16"/>
          <w:szCs w:val="16"/>
        </w:rPr>
      </w:pPr>
      <w:r>
        <w:rPr>
          <w:color w:val="000000" w:themeColor="text1"/>
          <w:sz w:val="16"/>
          <w:szCs w:val="16"/>
        </w:rPr>
        <w:lastRenderedPageBreak/>
        <w:t>: Research Fantasy Creatures</w:t>
      </w:r>
    </w:p>
    <w:p w14:paraId="70CD86F9" w14:textId="2C80933B" w:rsidR="00CE369F" w:rsidRDefault="00CE369F" w:rsidP="00975098">
      <w:pPr>
        <w:rPr>
          <w:color w:val="000000" w:themeColor="text1"/>
          <w:sz w:val="16"/>
          <w:szCs w:val="16"/>
        </w:rPr>
      </w:pPr>
      <w:r>
        <w:rPr>
          <w:color w:val="000000" w:themeColor="text1"/>
          <w:sz w:val="16"/>
          <w:szCs w:val="16"/>
        </w:rPr>
        <w:t>: Look at the games on the Steam and Incorporate those ideas</w:t>
      </w:r>
    </w:p>
    <w:p w14:paraId="5B9CF8BA" w14:textId="3D214621" w:rsidR="00CE369F" w:rsidRDefault="00CE369F" w:rsidP="00975098">
      <w:pPr>
        <w:rPr>
          <w:color w:val="000000" w:themeColor="text1"/>
          <w:sz w:val="16"/>
          <w:szCs w:val="16"/>
        </w:rPr>
      </w:pPr>
    </w:p>
    <w:p w14:paraId="408C4464" w14:textId="14E1A6B9" w:rsidR="00CE369F" w:rsidRDefault="00CE369F" w:rsidP="00975098">
      <w:pPr>
        <w:rPr>
          <w:color w:val="000000" w:themeColor="text1"/>
          <w:sz w:val="16"/>
          <w:szCs w:val="16"/>
        </w:rPr>
      </w:pPr>
      <w:r>
        <w:rPr>
          <w:color w:val="000000" w:themeColor="text1"/>
          <w:sz w:val="16"/>
          <w:szCs w:val="16"/>
        </w:rPr>
        <w:t xml:space="preserve">About the Delivery </w:t>
      </w:r>
    </w:p>
    <w:p w14:paraId="2FC5C300" w14:textId="1CE93B6B" w:rsidR="00CE369F" w:rsidRDefault="00CE369F" w:rsidP="00CE369F">
      <w:pPr>
        <w:pStyle w:val="ListParagraph"/>
        <w:numPr>
          <w:ilvl w:val="0"/>
          <w:numId w:val="1"/>
        </w:numPr>
        <w:rPr>
          <w:color w:val="000000" w:themeColor="text1"/>
          <w:sz w:val="16"/>
          <w:szCs w:val="16"/>
        </w:rPr>
      </w:pPr>
      <w:r>
        <w:rPr>
          <w:color w:val="000000" w:themeColor="text1"/>
          <w:sz w:val="16"/>
          <w:szCs w:val="16"/>
        </w:rPr>
        <w:t>They are delivering a technology which contains technology to immediately subdue magic and irregularities by absorbing their power and packing them so tightly that it implodes and explodes and can blow up entire cities with no problem..</w:t>
      </w:r>
    </w:p>
    <w:p w14:paraId="3A992CD9" w14:textId="32584842" w:rsidR="00CE369F" w:rsidRDefault="00CE369F" w:rsidP="00CE369F">
      <w:pPr>
        <w:rPr>
          <w:color w:val="000000" w:themeColor="text1"/>
          <w:sz w:val="16"/>
          <w:szCs w:val="16"/>
        </w:rPr>
      </w:pPr>
    </w:p>
    <w:p w14:paraId="7FD8D507" w14:textId="0FE7D522" w:rsidR="00205AB6" w:rsidRDefault="00205AB6" w:rsidP="00CE369F">
      <w:pPr>
        <w:rPr>
          <w:color w:val="000000" w:themeColor="text1"/>
          <w:sz w:val="16"/>
          <w:szCs w:val="16"/>
        </w:rPr>
      </w:pPr>
      <w:r>
        <w:rPr>
          <w:color w:val="000000" w:themeColor="text1"/>
          <w:sz w:val="16"/>
          <w:szCs w:val="16"/>
        </w:rPr>
        <w:t xml:space="preserve">Features : </w:t>
      </w:r>
    </w:p>
    <w:p w14:paraId="4BE83C56" w14:textId="2E6C8953" w:rsidR="00205AB6" w:rsidRDefault="00205AB6" w:rsidP="00205AB6">
      <w:pPr>
        <w:pStyle w:val="ListParagraph"/>
        <w:numPr>
          <w:ilvl w:val="0"/>
          <w:numId w:val="1"/>
        </w:numPr>
        <w:rPr>
          <w:color w:val="000000" w:themeColor="text1"/>
          <w:sz w:val="16"/>
          <w:szCs w:val="16"/>
        </w:rPr>
      </w:pPr>
      <w:r>
        <w:rPr>
          <w:color w:val="000000" w:themeColor="text1"/>
          <w:sz w:val="16"/>
          <w:szCs w:val="16"/>
        </w:rPr>
        <w:t>Stealth</w:t>
      </w:r>
    </w:p>
    <w:p w14:paraId="14DCFE83" w14:textId="0BFB6469" w:rsidR="00205AB6" w:rsidRDefault="00205AB6" w:rsidP="00205AB6">
      <w:pPr>
        <w:pStyle w:val="ListParagraph"/>
        <w:numPr>
          <w:ilvl w:val="0"/>
          <w:numId w:val="1"/>
        </w:numPr>
        <w:rPr>
          <w:color w:val="000000" w:themeColor="text1"/>
          <w:sz w:val="16"/>
          <w:szCs w:val="16"/>
        </w:rPr>
      </w:pPr>
      <w:r>
        <w:rPr>
          <w:color w:val="000000" w:themeColor="text1"/>
          <w:sz w:val="16"/>
          <w:szCs w:val="16"/>
        </w:rPr>
        <w:t>Survival (Crafting, Cooking, Inventory)</w:t>
      </w:r>
    </w:p>
    <w:p w14:paraId="4647CC9D" w14:textId="60B09635" w:rsidR="00205AB6" w:rsidRDefault="00205AB6" w:rsidP="00205AB6">
      <w:pPr>
        <w:pStyle w:val="ListParagraph"/>
        <w:numPr>
          <w:ilvl w:val="0"/>
          <w:numId w:val="1"/>
        </w:numPr>
        <w:rPr>
          <w:color w:val="000000" w:themeColor="text1"/>
          <w:sz w:val="16"/>
          <w:szCs w:val="16"/>
        </w:rPr>
      </w:pPr>
      <w:r>
        <w:rPr>
          <w:color w:val="000000" w:themeColor="text1"/>
          <w:sz w:val="16"/>
          <w:szCs w:val="16"/>
        </w:rPr>
        <w:t>Inventory affects Gameplay</w:t>
      </w:r>
    </w:p>
    <w:p w14:paraId="717F61AB" w14:textId="57E8EBE0" w:rsidR="00205AB6" w:rsidRDefault="00205AB6" w:rsidP="00205AB6">
      <w:pPr>
        <w:pStyle w:val="ListParagraph"/>
        <w:numPr>
          <w:ilvl w:val="0"/>
          <w:numId w:val="1"/>
        </w:numPr>
        <w:rPr>
          <w:color w:val="000000" w:themeColor="text1"/>
          <w:sz w:val="16"/>
          <w:szCs w:val="16"/>
        </w:rPr>
      </w:pPr>
      <w:r>
        <w:rPr>
          <w:color w:val="000000" w:themeColor="text1"/>
          <w:sz w:val="16"/>
          <w:szCs w:val="16"/>
        </w:rPr>
        <w:t>Intractable Environment</w:t>
      </w:r>
    </w:p>
    <w:p w14:paraId="5BC4B814" w14:textId="3942D192" w:rsidR="00205AB6" w:rsidRDefault="00205AB6" w:rsidP="00205AB6">
      <w:pPr>
        <w:pStyle w:val="ListParagraph"/>
        <w:numPr>
          <w:ilvl w:val="0"/>
          <w:numId w:val="1"/>
        </w:numPr>
        <w:rPr>
          <w:color w:val="000000" w:themeColor="text1"/>
          <w:sz w:val="16"/>
          <w:szCs w:val="16"/>
        </w:rPr>
      </w:pPr>
      <w:r>
        <w:rPr>
          <w:color w:val="000000" w:themeColor="text1"/>
          <w:sz w:val="16"/>
          <w:szCs w:val="16"/>
        </w:rPr>
        <w:t>Fast Paced Combat</w:t>
      </w:r>
    </w:p>
    <w:p w14:paraId="02F33B7A" w14:textId="48E79D2C" w:rsidR="00205AB6" w:rsidRDefault="00205AB6" w:rsidP="00205AB6">
      <w:pPr>
        <w:pStyle w:val="ListParagraph"/>
        <w:numPr>
          <w:ilvl w:val="0"/>
          <w:numId w:val="1"/>
        </w:numPr>
        <w:rPr>
          <w:color w:val="000000" w:themeColor="text1"/>
          <w:sz w:val="16"/>
          <w:szCs w:val="16"/>
        </w:rPr>
      </w:pPr>
      <w:r>
        <w:rPr>
          <w:color w:val="000000" w:themeColor="text1"/>
          <w:sz w:val="16"/>
          <w:szCs w:val="16"/>
        </w:rPr>
        <w:t>Prison Escaping</w:t>
      </w:r>
    </w:p>
    <w:p w14:paraId="788571E7" w14:textId="425FFE09" w:rsidR="00205AB6" w:rsidRDefault="00205AB6" w:rsidP="00205AB6">
      <w:pPr>
        <w:pStyle w:val="ListParagraph"/>
        <w:numPr>
          <w:ilvl w:val="0"/>
          <w:numId w:val="1"/>
        </w:numPr>
        <w:rPr>
          <w:color w:val="000000" w:themeColor="text1"/>
          <w:sz w:val="16"/>
          <w:szCs w:val="16"/>
        </w:rPr>
      </w:pPr>
      <w:r>
        <w:rPr>
          <w:color w:val="000000" w:themeColor="text1"/>
          <w:sz w:val="16"/>
          <w:szCs w:val="16"/>
        </w:rPr>
        <w:t>Time Independent</w:t>
      </w:r>
    </w:p>
    <w:p w14:paraId="426CF04B" w14:textId="3CA7C609" w:rsidR="00205AB6" w:rsidRDefault="00205AB6" w:rsidP="00205AB6">
      <w:pPr>
        <w:pStyle w:val="ListParagraph"/>
        <w:numPr>
          <w:ilvl w:val="0"/>
          <w:numId w:val="1"/>
        </w:numPr>
        <w:rPr>
          <w:color w:val="000000" w:themeColor="text1"/>
          <w:sz w:val="16"/>
          <w:szCs w:val="16"/>
        </w:rPr>
      </w:pPr>
      <w:r>
        <w:rPr>
          <w:color w:val="000000" w:themeColor="text1"/>
          <w:sz w:val="16"/>
          <w:szCs w:val="16"/>
        </w:rPr>
        <w:t>Free Reign over Movement and Decisions</w:t>
      </w:r>
    </w:p>
    <w:p w14:paraId="0B6511AD" w14:textId="0DCAB818" w:rsidR="00205AB6" w:rsidRDefault="00205AB6" w:rsidP="00205AB6">
      <w:pPr>
        <w:pStyle w:val="ListParagraph"/>
        <w:numPr>
          <w:ilvl w:val="0"/>
          <w:numId w:val="1"/>
        </w:numPr>
        <w:rPr>
          <w:color w:val="000000" w:themeColor="text1"/>
          <w:sz w:val="16"/>
          <w:szCs w:val="16"/>
        </w:rPr>
      </w:pPr>
      <w:r>
        <w:rPr>
          <w:color w:val="000000" w:themeColor="text1"/>
          <w:sz w:val="16"/>
          <w:szCs w:val="16"/>
        </w:rPr>
        <w:t>Talking and Solving</w:t>
      </w:r>
    </w:p>
    <w:p w14:paraId="350523E5" w14:textId="19EF54D8" w:rsidR="00205AB6" w:rsidRDefault="00205AB6" w:rsidP="00205AB6">
      <w:pPr>
        <w:pStyle w:val="ListParagraph"/>
        <w:numPr>
          <w:ilvl w:val="0"/>
          <w:numId w:val="1"/>
        </w:numPr>
        <w:rPr>
          <w:color w:val="000000" w:themeColor="text1"/>
          <w:sz w:val="16"/>
          <w:szCs w:val="16"/>
        </w:rPr>
      </w:pPr>
      <w:r>
        <w:rPr>
          <w:color w:val="000000" w:themeColor="text1"/>
          <w:sz w:val="16"/>
          <w:szCs w:val="16"/>
        </w:rPr>
        <w:t>Fighting and Solving</w:t>
      </w:r>
    </w:p>
    <w:p w14:paraId="0D96A2D6" w14:textId="6FBFE6CB" w:rsidR="00205AB6" w:rsidRDefault="00205AB6" w:rsidP="00205AB6">
      <w:pPr>
        <w:pStyle w:val="ListParagraph"/>
        <w:numPr>
          <w:ilvl w:val="0"/>
          <w:numId w:val="1"/>
        </w:numPr>
        <w:rPr>
          <w:color w:val="000000" w:themeColor="text1"/>
          <w:sz w:val="16"/>
          <w:szCs w:val="16"/>
        </w:rPr>
      </w:pPr>
      <w:r>
        <w:rPr>
          <w:color w:val="000000" w:themeColor="text1"/>
          <w:sz w:val="16"/>
          <w:szCs w:val="16"/>
        </w:rPr>
        <w:t>Sneaking and Solving</w:t>
      </w:r>
    </w:p>
    <w:p w14:paraId="3005DE30" w14:textId="77777777" w:rsidR="00205AB6" w:rsidRPr="00205AB6" w:rsidRDefault="00205AB6" w:rsidP="00205AB6">
      <w:pPr>
        <w:rPr>
          <w:color w:val="000000" w:themeColor="text1"/>
          <w:sz w:val="16"/>
          <w:szCs w:val="16"/>
        </w:rPr>
      </w:pPr>
      <w:bookmarkStart w:id="0" w:name="_GoBack"/>
      <w:bookmarkEnd w:id="0"/>
    </w:p>
    <w:p w14:paraId="379AB52B" w14:textId="77777777" w:rsidR="00CE369F" w:rsidRPr="00CE369F" w:rsidRDefault="00CE369F" w:rsidP="00CE369F">
      <w:pPr>
        <w:rPr>
          <w:color w:val="000000" w:themeColor="text1"/>
          <w:sz w:val="16"/>
          <w:szCs w:val="16"/>
        </w:rPr>
      </w:pPr>
    </w:p>
    <w:sectPr w:rsidR="00CE369F" w:rsidRPr="00CE369F" w:rsidSect="00776493">
      <w:pgSz w:w="11900" w:h="16840"/>
      <w:pgMar w:top="720" w:right="720" w:bottom="720" w:left="720" w:header="708" w:footer="708"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44F6DC9"/>
    <w:multiLevelType w:val="hybridMultilevel"/>
    <w:tmpl w:val="2FEAAF94"/>
    <w:lvl w:ilvl="0" w:tplc="8D70A846">
      <w:numFmt w:val="bullet"/>
      <w:lvlText w:val="-"/>
      <w:lvlJc w:val="left"/>
      <w:pPr>
        <w:ind w:left="720" w:hanging="360"/>
      </w:pPr>
      <w:rPr>
        <w:rFonts w:ascii="Calibri" w:eastAsiaTheme="minorHAnsi" w:hAnsi="Calibri"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1"/>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AwMjE3NzM3NjYzNrRQ0lEKTi0uzszPAykwrAUAiUwWwiwAAAA="/>
  </w:docVars>
  <w:rsids>
    <w:rsidRoot w:val="00776493"/>
    <w:rsid w:val="00076C87"/>
    <w:rsid w:val="000B0C5C"/>
    <w:rsid w:val="000F0BFD"/>
    <w:rsid w:val="00161F27"/>
    <w:rsid w:val="00201AD9"/>
    <w:rsid w:val="00205AB6"/>
    <w:rsid w:val="002253A8"/>
    <w:rsid w:val="003B5612"/>
    <w:rsid w:val="004F38DF"/>
    <w:rsid w:val="004F4C9D"/>
    <w:rsid w:val="005A771A"/>
    <w:rsid w:val="00615901"/>
    <w:rsid w:val="00627757"/>
    <w:rsid w:val="00676C82"/>
    <w:rsid w:val="006A005B"/>
    <w:rsid w:val="00737385"/>
    <w:rsid w:val="00761E51"/>
    <w:rsid w:val="00765D05"/>
    <w:rsid w:val="00776493"/>
    <w:rsid w:val="007F1396"/>
    <w:rsid w:val="00885BFE"/>
    <w:rsid w:val="00975098"/>
    <w:rsid w:val="009C5379"/>
    <w:rsid w:val="00B325E2"/>
    <w:rsid w:val="00B83342"/>
    <w:rsid w:val="00B83492"/>
    <w:rsid w:val="00C56B0C"/>
    <w:rsid w:val="00CE369F"/>
    <w:rsid w:val="00CE4D68"/>
    <w:rsid w:val="00EE6E4F"/>
    <w:rsid w:val="00F02BC1"/>
    <w:rsid w:val="00F2472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3DCE8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02BC1"/>
    <w:pPr>
      <w:ind w:left="720"/>
      <w:contextualSpacing/>
    </w:pPr>
  </w:style>
  <w:style w:type="paragraph" w:styleId="DocumentMap">
    <w:name w:val="Document Map"/>
    <w:basedOn w:val="Normal"/>
    <w:link w:val="DocumentMapChar"/>
    <w:uiPriority w:val="99"/>
    <w:semiHidden/>
    <w:unhideWhenUsed/>
    <w:rsid w:val="006A005B"/>
    <w:rPr>
      <w:rFonts w:ascii="Times New Roman" w:hAnsi="Times New Roman" w:cs="Times New Roman"/>
    </w:rPr>
  </w:style>
  <w:style w:type="character" w:customStyle="1" w:styleId="DocumentMapChar">
    <w:name w:val="Document Map Char"/>
    <w:basedOn w:val="DefaultParagraphFont"/>
    <w:link w:val="DocumentMap"/>
    <w:uiPriority w:val="99"/>
    <w:semiHidden/>
    <w:rsid w:val="006A005B"/>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1012</Words>
  <Characters>5773</Characters>
  <Application>Microsoft Office Word</Application>
  <DocSecurity>0</DocSecurity>
  <Lines>48</Lines>
  <Paragraphs>13</Paragraphs>
  <ScaleCrop>false</ScaleCrop>
  <HeadingPairs>
    <vt:vector size="4" baseType="variant">
      <vt:variant>
        <vt:lpstr>Title</vt:lpstr>
      </vt:variant>
      <vt:variant>
        <vt:i4>1</vt:i4>
      </vt:variant>
      <vt:variant>
        <vt:lpstr>Headings</vt:lpstr>
      </vt:variant>
      <vt:variant>
        <vt:i4>2</vt:i4>
      </vt:variant>
    </vt:vector>
  </HeadingPairs>
  <TitlesOfParts>
    <vt:vector size="3" baseType="lpstr">
      <vt:lpstr/>
      <vt:lpstr>Okay we work backwards, what do I want inside the story?</vt:lpstr>
      <vt:lpstr>Notes : It’s like a campaign</vt:lpstr>
    </vt:vector>
  </TitlesOfParts>
  <Company/>
  <LinksUpToDate>false</LinksUpToDate>
  <CharactersWithSpaces>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21</cp:revision>
  <dcterms:created xsi:type="dcterms:W3CDTF">2018-04-11T02:45:00Z</dcterms:created>
  <dcterms:modified xsi:type="dcterms:W3CDTF">2018-04-12T17:10:00Z</dcterms:modified>
</cp:coreProperties>
</file>